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The Ultimate Sushi restaurant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sushi-restaurant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sushi-restaurant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sushi-restaurant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0:36Z</dcterms:created>
  <dcterms:modified xsi:type="dcterms:W3CDTF">2026-06-27T02:5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